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dice de confianza institucional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Indice de confianza institucional – Modelos OLS con SE HC3"/>
      </w:tblPr>
      <w:tblGrid>
        <w:gridCol w:w="2530"/>
        <w:gridCol w:w="1210"/>
        <w:gridCol w:w="1210"/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6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7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0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9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39Z</dcterms:created>
  <dcterms:modified xsi:type="dcterms:W3CDTF">2025-07-03T00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